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3d87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61033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62ab1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436ad07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9396e3c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4482fab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